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c4b7dbe194424797465a1024d54c2c28407ab3b9.png"/>
            <a:graphic>
              <a:graphicData uri="http://schemas.openxmlformats.org/drawingml/2006/picture">
                <pic:pic>
                  <pic:nvPicPr>
                    <pic:cNvPr id="1" name="image-c4b7dbe194424797465a1024d54c2c28407ab3b9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ow Advanced ML Systems Could Revolutionize Knowledge Discover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 machine learning (ML) system with robust error detection capabilities could transform knowledge generation through </w:t>
      </w:r>
      <w:r>
        <w:rPr>
          <w:rFonts w:eastAsia="inter" w:cs="inter" w:ascii="inter" w:hAnsi="inter"/>
          <w:b/>
          <w:color w:val="000000"/>
        </w:rPr>
        <w:t xml:space="preserve">self-correcting reasoning</w:t>
      </w:r>
      <w:r>
        <w:rPr>
          <w:rFonts w:eastAsia="inter" w:cs="inter" w:ascii="inter" w:hAnsi="inter"/>
          <w:color w:val="000000"/>
        </w:rPr>
        <w:t xml:space="preserve"> and </w:t>
      </w:r>
      <w:r>
        <w:rPr>
          <w:rFonts w:eastAsia="inter" w:cs="inter" w:ascii="inter" w:hAnsi="inter"/>
          <w:b/>
          <w:color w:val="000000"/>
        </w:rPr>
        <w:t xml:space="preserve">guided discovery</w:t>
      </w:r>
      <w:r>
        <w:rPr>
          <w:rFonts w:eastAsia="inter" w:cs="inter" w:ascii="inter" w:hAnsi="inter"/>
          <w:color w:val="000000"/>
        </w:rPr>
        <w:t xml:space="preserve">. Here's how such systems might work and their potential impacts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re Mechanisms for Knowledge Gener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Error Detection as a Discovery Engin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nomaly-Driven Hypotheses</w:t>
      </w:r>
      <w:r>
        <w:rPr>
          <w:rFonts w:eastAsia="inter" w:cs="inter" w:ascii="inter" w:hAnsi="inter"/>
          <w:color w:val="000000"/>
          <w:sz w:val="21"/>
        </w:rPr>
        <w:t xml:space="preserve">: Systems like NASA's AI4Mars use error detection in rover data to flag geological anomalies, which often lead to new discoveries about Martian soil composition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dence Calibration</w:t>
      </w:r>
      <w:r>
        <w:rPr>
          <w:rFonts w:eastAsia="inter" w:cs="inter" w:ascii="inter" w:hAnsi="inter"/>
          <w:color w:val="000000"/>
          <w:sz w:val="21"/>
        </w:rPr>
        <w:t xml:space="preserve">: Models like Google's Minerva (for mathematical reasoning) quantify uncertainty in outputs, automatically prioritizing low-confidence areas for further investigation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Iterative Reasoning Framework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uro-Symbolic Loops</w:t>
      </w:r>
      <w:r>
        <w:rPr>
          <w:rFonts w:eastAsia="inter" w:cs="inter" w:ascii="inter" w:hAnsi="inter"/>
          <w:color w:val="000000"/>
          <w:sz w:val="21"/>
        </w:rPr>
        <w:t xml:space="preserve">: Systems such as DeepMind's AlphaGeometry combine: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ural pattern recognition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mbolic rule-checking</w:t>
      </w:r>
    </w:p>
    <w:p>
      <w:pPr>
        <w:numPr>
          <w:ilvl w:val="1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tomated error correc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is hybrid approach recently solved 25 Olympiad-level geometry problems, discovering new proof strategie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Causal Discovery System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ols like Microsoft's DoWhy library enable ML models to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tect spurious correlations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pose causal relationships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 counterfactual scenario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healthcare, such systems have identified novel risk factors for diseases by analyzing EHR data while controlling for detection error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merging Capabiliti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eatu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xample Applic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mpac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utomated Peer Revie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rXiv-sanity's ML layer flags inconsistencies in physics paper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ccelerates validation of novel theori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losed-Loop Experiment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IT's BioAutoMATED designs/vets lab experiments for synthetic biolog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duces trial-error cycles in biotech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ross-Domain Transf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BM's Project Debater identifies logical fallacies in arguments across domai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nforces rigor in interdisciplinary research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Challenges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covery Validation Paradox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w to distinguish true novelty from system errors?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Solution</w:t>
      </w:r>
      <w:r>
        <w:rPr>
          <w:rFonts w:eastAsia="inter" w:cs="inter" w:ascii="inter" w:hAnsi="inter"/>
          <w:color w:val="000000"/>
          <w:sz w:val="21"/>
        </w:rPr>
        <w:t xml:space="preserve">: Triangulation through multiple independent models (e.g., Tesla's ensemble approach for self-driving predictions).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ceptual Drift in Knowledge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s might prematurely discard radical ideas that contradict current paradigms.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Approach</w:t>
      </w:r>
      <w:r>
        <w:rPr>
          <w:rFonts w:eastAsia="inter" w:cs="inter" w:ascii="inter" w:hAnsi="inter"/>
          <w:color w:val="000000"/>
          <w:sz w:val="21"/>
        </w:rPr>
        <w:t xml:space="preserve">: Meta-learning frameworks that preserve "maverick hypotheses" with calculated risk scores.</w:t>
      </w:r>
    </w:p>
    <w:p>
      <w:pPr>
        <w:numPr>
          <w:ilvl w:val="0"/>
          <w:numId w:val="4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thical Grounding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eventing harmful "discoveries" (e.g., biosecurity risks)</w:t>
      </w:r>
    </w:p>
    <w:p>
      <w:pPr>
        <w:numPr>
          <w:ilvl w:val="1"/>
          <w:numId w:val="4"/>
        </w:numPr>
        <w:spacing w:line="360" w:before="105" w:after="105" w:lineRule="auto"/>
      </w:pPr>
      <w:r>
        <w:rPr>
          <w:rFonts w:eastAsia="inter" w:cs="inter" w:ascii="inter" w:hAnsi="inter"/>
          <w:i/>
          <w:color w:val="000000"/>
          <w:sz w:val="21"/>
        </w:rPr>
        <w:t xml:space="preserve">Current Work</w:t>
      </w:r>
      <w:r>
        <w:rPr>
          <w:rFonts w:eastAsia="inter" w:cs="inter" w:ascii="inter" w:hAnsi="inter"/>
          <w:color w:val="000000"/>
          <w:sz w:val="21"/>
        </w:rPr>
        <w:t xml:space="preserve">: Anthropic's Constitutional AI layers ethical constraints into discovery process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uture Outlook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y 2030, we'll likely see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I Co-Researchers</w:t>
      </w:r>
      <w:r>
        <w:rPr>
          <w:rFonts w:eastAsia="inter" w:cs="inter" w:ascii="inter" w:hAnsi="inter"/>
          <w:color w:val="000000"/>
          <w:sz w:val="21"/>
        </w:rPr>
        <w:t xml:space="preserve">: Systems that file patents for novel inventions (building on DABUS precedent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d Nobel Candidates</w:t>
      </w:r>
      <w:r>
        <w:rPr>
          <w:rFonts w:eastAsia="inter" w:cs="inter" w:ascii="inter" w:hAnsi="inter"/>
          <w:color w:val="000000"/>
          <w:sz w:val="21"/>
        </w:rPr>
        <w:t xml:space="preserve">: ML-discovered theories in physics/chemistry tested in lab setting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mocratized Discovery</w:t>
      </w:r>
      <w:r>
        <w:rPr>
          <w:rFonts w:eastAsia="inter" w:cs="inter" w:ascii="inter" w:hAnsi="inter"/>
          <w:color w:val="000000"/>
          <w:sz w:val="21"/>
        </w:rPr>
        <w:t xml:space="preserve">: Error-correcting ML tools enabling citizen scientists to make validated contributio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mplementation Roadmap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raph LR</w:t>
        <w:br/>
        <w:t xml:space="preserve">A[Raw Data] --&gt; B{Error Detection Layer}</w:t>
        <w:br/>
        <w:t xml:space="preserve">B --&gt;|Clean Data| C[Pattern Recognition]</w:t>
        <w:br/>
        <w:t xml:space="preserve">C --&gt; D[Hypothesis Generation]</w:t>
        <w:br/>
        <w:t xml:space="preserve">D --&gt; E[Simulation/Testing]</w:t>
        <w:br/>
        <w:t xml:space="preserve">E --&gt; F[Knowledge Validation]</w:t>
        <w:br/>
        <w:t xml:space="preserve">F --&gt;|Errors| B</w:t>
        <w:br/>
        <w:t xml:space="preserve">F --&gt;|Validated| G[New Knowledge Base]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elf-improving loop could compress decade-long research cycles into months while maintaining rigorous standards. The key will be designing systems that balance creativity with critical error-checking – essentially automating the scientific method itself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08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08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c4b7dbe194424797465a1024d54c2c28407ab3b9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9T14:09:44.838Z</dcterms:created>
  <dcterms:modified xsi:type="dcterms:W3CDTF">2025-04-29T14:09:44.838Z</dcterms:modified>
</cp:coreProperties>
</file>